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f3f9b5527e38ea3bbc41cda71905b6c2db3451d"/>
    <w:p>
      <w:pPr>
        <w:pStyle w:val="Heading1"/>
      </w:pPr>
      <w:r>
        <w:t xml:space="preserve">Internship Application Letter: Aspiring Chemist Seeking Opportunity in Tashkent, Uzbe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Specific Company Name - e.g., Uzbekchem Group, Tashkent Chemical Research Institute, or relevant local enterprise]</w:t>
      </w:r>
      <w:r>
        <w:br/>
      </w:r>
      <w:r>
        <w:rPr>
          <w:bCs/>
          <w:b/>
        </w:rPr>
        <w:t xml:space="preserve">Company Address:</w:t>
      </w:r>
      <w:r>
        <w:t xml:space="preserve"> </w:t>
      </w:r>
      <w:r>
        <w:t xml:space="preserve">[City, Postal Code] - Tashkent, Uzbekistan</w:t>
      </w:r>
    </w:p>
    <w:p>
      <w:pPr>
        <w:pStyle w:val="BodyText"/>
      </w:pPr>
      <w:r>
        <w:rPr>
          <w:iCs/>
          <w:i/>
        </w:rPr>
        <w:t xml:space="preserve">Salom!</w:t>
      </w:r>
    </w:p>
    <w:p>
      <w:pPr>
        <w:pStyle w:val="BodyText"/>
      </w:pPr>
      <w:r>
        <w:t xml:space="preserve">I am writing with profound enthusiasm to express my sincere interest in the Chemist Internship position at your esteemed organization in Tashkent, Uzbekistan. As a dedicated and highly motivated Chemistry student at [Your University Name], I have meticulously prepared myself to contribute meaningfully to the vibrant scientific community within Uzbekistan's capital city. This Internship Application Letter serves as my formal submission for consideration, reflecting not only my academic foundation but also my deep respect for the evolving chemical industry landscape in Tashkent and its pivotal role within Uzbekistan's broader economic development strategy.</w:t>
      </w:r>
    </w:p>
    <w:p>
      <w:pPr>
        <w:pStyle w:val="BodyText"/>
      </w:pPr>
      <w:r>
        <w:t xml:space="preserve">Uzbekistan, particularly Tashkent, represents a dynamic hub of scientific advancement and industrial growth. The nation's commitment to modernizing its chemical sector – a cornerstone of its "Uzbekistan 2030" national development strategy and the ongoing initiatives under the leadership of President Shavkat Mirziyoyev – resonates powerfully with my career aspirations. I have closely followed the government's focus on enhancing domestic chemical production, improving environmental standards in manufacturing, and fostering innovation within institutions like the Tashkent Institute of Chemistry (TICH) and major enterprises such as Uzbekneftegaz. The opportunity to learn directly within this ecosystem is not merely a professional step for me; it is an immersion into the very heart of Central Asia's scientific renaissance. This Internship Application Letter underscores my readiness to actively participate in that journey from day one.</w:t>
      </w:r>
    </w:p>
    <w:p>
      <w:pPr>
        <w:pStyle w:val="BodyText"/>
      </w:pPr>
      <w:r>
        <w:t xml:space="preserve">My academic journey at [Your University Name] has equipped me with a robust theoretical and practical foundation essential for a Chemist internship. I have excelled in core chemistry disciplines including Advanced Organic Synthesis, Analytical Chemistry (with hands-on experience using HPLC, GC-MS, FTIR), Physical Chemistry, and Environmental Chemistry. Crucially, my coursework has emphasized the practical application of chemical principles to real-world challenges – particularly those relevant to resource-rich nations like Uzbekistan. I have undertaken significant laboratory work involving synthesis of novel compounds under controlled conditions (including strict adherence to safety protocols such as OSHA standards), meticulous data analysis using software like OriginLab and ChemDraw, and the preparation of comprehensive technical reports. Furthermore, I actively participated in [Mention specific relevant project or research, e.g., "a university project investigating sustainable catalysts for textile dyeing," or "research on heavy metal remediation in water samples from local agricultural regions"]. This experience directly aligns with Uzbekistan's focus on sustainable industrial practices and environmental protection.</w:t>
      </w:r>
    </w:p>
    <w:p>
      <w:pPr>
        <w:pStyle w:val="BodyText"/>
      </w:pPr>
      <w:r>
        <w:t xml:space="preserve">I am deeply impressed by the specific work being conducted at your organization, [Company Name]. Whether it is your pioneering efforts in developing new polymer materials for the textile industry (a major sector in Uzbekistan), enhancing fertilizer production efficiency to support our nation's agricultural ambitions, or advancing research into green chemistry solutions within Tashkent’s industrial parks, I see a clear synergy between my skills and your mission. The prospect of contributing to such impactful work under the mentorship of your experienced chemists is exceptionally motivating. My proficiency in English (CEFR C1) ensures seamless communication with international colleagues and access to global scientific literature, while my basic understanding of Uzbek (I am actively learning) demonstrates my respect for the local culture and commitment to integrating into the Tashkent community.</w:t>
      </w:r>
    </w:p>
    <w:p>
      <w:pPr>
        <w:pStyle w:val="BodyText"/>
      </w:pPr>
      <w:r>
        <w:t xml:space="preserve">Beyond technical skills, I bring a strong work ethic, adaptability, and a genuine passion for collaborative problem-solving – qualities essential in any dynamic laboratory environment. I understand that success as a Chemist Intern in Tashkent requires not only scientific acumen but also cultural sensitivity and resilience within the unique context of Uzbekistan's rapidly developing professional landscape. I am eager to learn from your team, absorb local best practices, and contribute positively to your projects while respecting Uzbek business etiquette and values. My previous internships [Mention any relevant prior internships/volunteer roles in labs or related fields] have honed my ability to work efficiently under supervision, manage multiple tasks with precision (critical for lab schedules), and maintain meticulous documentation – all vital components of a successful Chemist internship.</w:t>
      </w:r>
    </w:p>
    <w:p>
      <w:pPr>
        <w:pStyle w:val="BodyText"/>
      </w:pPr>
      <w:r>
        <w:t xml:space="preserve">Uzbekistan is at an exciting inflection point, and Tashkent stands as the epicenter of its scientific progress. My ambition is to become a future contributor to this progress, starting with hands-on experience through your esteemed organization. I am fully committed to dedicating my time, energy, and intellectual curiosity during the internship period [Specify duration if known, e.g., "six months"] in Tashkent. I am prepared for all logistical requirements of relocating to Tashkent and immersing myself in the professional environment from day one.</w:t>
      </w:r>
    </w:p>
    <w:p>
      <w:pPr>
        <w:pStyle w:val="BodyText"/>
      </w:pPr>
      <w:r>
        <w:t xml:space="preserve">My enclosed resume provides further detail on my academic achievements, laboratory experiences, and specific skills relevant to a Chemist position. I am confident that my strong foundation in chemistry, proactive attitude, eagerness to learn within the context of Uzbekistan's industrial needs, and dedication to contributing meaningfully make me an ideal candidate for this internship opportunity. I am incredibly excited about the possibility of bringing my skills to [Company Name] and supporting your important work right here in Tashkent.</w:t>
      </w:r>
    </w:p>
    <w:p>
      <w:pPr>
        <w:pStyle w:val="BodyText"/>
      </w:pPr>
      <w:r>
        <w:t xml:space="preserve">Thank you for considering my application. I am eager to discuss how my qualifications align with your needs and learn more about the exciting projects within your laboratory in Tashkent. I look forward to the possibility of meeting at your convenience, either via video call or in person at your office. Please feel free to contact me at [Your Phone Number] or [Your Email Address]. I have attached my resume for your review and welcome any opportunity to provide further information.</w:t>
      </w:r>
    </w:p>
    <w:p>
      <w:pPr>
        <w:pStyle w:val="BodyText"/>
      </w:pPr>
      <w:r>
        <w:t xml:space="preserve">With sincere regards and respect for the scientific community of Uzbekistan,</w:t>
      </w:r>
    </w:p>
    <w:p>
      <w:pPr>
        <w:pStyle w:val="BodyText"/>
      </w:pPr>
      <w:r>
        <w:t xml:space="preserve">[Your Full Name]</w:t>
      </w:r>
      <w:r>
        <w:br/>
      </w:r>
      <w:r>
        <w:t xml:space="preserve">[Your University Program, e.g., BSc in Chemistry]</w:t>
      </w:r>
      <w:r>
        <w:br/>
      </w:r>
      <w:r>
        <w:t xml:space="preserve">[Your University Name]</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Tashkent, Uzbekistan</dc:title>
  <dc:creator/>
  <cp:keywords/>
  <dcterms:created xsi:type="dcterms:W3CDTF">2026-07-22T19:50:52Z</dcterms:created>
  <dcterms:modified xsi:type="dcterms:W3CDTF">2026-07-22T19:50:52Z</dcterms:modified>
</cp:coreProperties>
</file>

<file path=docProps/custom.xml><?xml version="1.0" encoding="utf-8"?>
<Properties xmlns="http://schemas.openxmlformats.org/officeDocument/2006/custom-properties" xmlns:vt="http://schemas.openxmlformats.org/officeDocument/2006/docPropsVTypes"/>
</file>